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A26566" w14:textId="258222F1" w:rsidR="003676D6" w:rsidRPr="00224191" w:rsidRDefault="00E65D88" w:rsidP="00F23DFA">
      <w:pPr>
        <w:autoSpaceDE w:val="0"/>
        <w:autoSpaceDN w:val="0"/>
        <w:adjustRightInd w:val="0"/>
        <w:spacing w:after="0" w:line="240" w:lineRule="auto"/>
        <w:ind w:left="-567" w:right="-518" w:firstLine="567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Nome:</w:t>
      </w:r>
      <w:r w:rsidR="00F23DFA">
        <w:rPr>
          <w:rFonts w:cstheme="minorHAnsi"/>
          <w:sz w:val="23"/>
          <w:szCs w:val="23"/>
          <w:lang w:val="pt-PT"/>
        </w:rPr>
        <w:t xml:space="preserve"> Gabriela Spina Nagy  </w:t>
      </w:r>
      <w:r w:rsidR="00F23DFA">
        <w:rPr>
          <w:rFonts w:cstheme="minorHAnsi"/>
          <w:sz w:val="23"/>
          <w:szCs w:val="23"/>
          <w:lang w:val="pt-PT"/>
        </w:rPr>
        <w:tab/>
      </w:r>
      <w:r w:rsidR="00F23DFA">
        <w:rPr>
          <w:rFonts w:cstheme="minorHAnsi"/>
          <w:sz w:val="23"/>
          <w:szCs w:val="23"/>
          <w:lang w:val="pt-PT"/>
        </w:rPr>
        <w:tab/>
      </w:r>
      <w:r w:rsidR="00F23DFA">
        <w:rPr>
          <w:rFonts w:cstheme="minorHAnsi"/>
          <w:sz w:val="23"/>
          <w:szCs w:val="23"/>
          <w:lang w:val="pt-PT"/>
        </w:rPr>
        <w:tab/>
      </w:r>
      <w:r w:rsidR="00F23DFA">
        <w:rPr>
          <w:rFonts w:cstheme="minorHAnsi"/>
          <w:sz w:val="23"/>
          <w:szCs w:val="23"/>
          <w:lang w:val="pt-PT"/>
        </w:rPr>
        <w:tab/>
      </w:r>
      <w:r w:rsidR="00F23DFA">
        <w:rPr>
          <w:rFonts w:cstheme="minorHAnsi"/>
          <w:sz w:val="23"/>
          <w:szCs w:val="23"/>
          <w:lang w:val="pt-PT"/>
        </w:rPr>
        <w:tab/>
      </w:r>
      <w:r w:rsidR="00F23DFA">
        <w:rPr>
          <w:rFonts w:cstheme="minorHAnsi"/>
          <w:sz w:val="23"/>
          <w:szCs w:val="23"/>
          <w:lang w:val="pt-PT"/>
        </w:rPr>
        <w:tab/>
      </w:r>
      <w:r w:rsidR="00F23DFA">
        <w:rPr>
          <w:rFonts w:cstheme="minorHAnsi"/>
          <w:sz w:val="23"/>
          <w:szCs w:val="23"/>
          <w:lang w:val="pt-PT"/>
        </w:rPr>
        <w:tab/>
      </w:r>
      <w:r w:rsidR="00F23DFA">
        <w:rPr>
          <w:rFonts w:cstheme="minorHAnsi"/>
          <w:sz w:val="23"/>
          <w:szCs w:val="23"/>
          <w:lang w:val="pt-PT"/>
        </w:rPr>
        <w:tab/>
      </w:r>
      <w:r w:rsidR="00F23DFA">
        <w:rPr>
          <w:rFonts w:cstheme="minorHAnsi"/>
          <w:sz w:val="23"/>
          <w:szCs w:val="23"/>
          <w:lang w:val="pt-PT"/>
        </w:rPr>
        <w:tab/>
      </w:r>
      <w:r w:rsidRPr="00224191">
        <w:rPr>
          <w:rFonts w:cstheme="minorHAnsi"/>
          <w:sz w:val="23"/>
          <w:szCs w:val="23"/>
          <w:lang w:val="pt-PT"/>
        </w:rPr>
        <w:t xml:space="preserve"> No. USP</w:t>
      </w:r>
      <w:r w:rsidR="00F23DFA">
        <w:rPr>
          <w:rFonts w:cstheme="minorHAnsi"/>
          <w:sz w:val="23"/>
          <w:szCs w:val="23"/>
          <w:lang w:val="pt-PT"/>
        </w:rPr>
        <w:t>: 10301391</w:t>
      </w:r>
    </w:p>
    <w:p w14:paraId="2618BC98" w14:textId="77777777"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14:paraId="1E07D216" w14:textId="77777777"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2580"/>
        <w:gridCol w:w="2410"/>
        <w:gridCol w:w="2268"/>
        <w:gridCol w:w="2268"/>
      </w:tblGrid>
      <w:tr w:rsidR="008B7A89" w:rsidRPr="00224191" w14:paraId="1194CBE6" w14:textId="77777777" w:rsidTr="00224191">
        <w:tc>
          <w:tcPr>
            <w:tcW w:w="2580" w:type="dxa"/>
            <w:vMerge w:val="restart"/>
            <w:vAlign w:val="bottom"/>
          </w:tcPr>
          <w:p w14:paraId="2D1358AE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6946" w:type="dxa"/>
            <w:gridSpan w:val="3"/>
          </w:tcPr>
          <w:p w14:paraId="5A3DD803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14:paraId="799F5BA3" w14:textId="77777777" w:rsidTr="00224191">
        <w:tc>
          <w:tcPr>
            <w:tcW w:w="2580" w:type="dxa"/>
            <w:vMerge/>
          </w:tcPr>
          <w:p w14:paraId="145F041C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10" w:type="dxa"/>
          </w:tcPr>
          <w:p w14:paraId="1C2D5993" w14:textId="77777777"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268" w:type="dxa"/>
          </w:tcPr>
          <w:p w14:paraId="12D2271C" w14:textId="77777777"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2268" w:type="dxa"/>
          </w:tcPr>
          <w:p w14:paraId="23331452" w14:textId="593CA7D7" w:rsidR="008B7A89" w:rsidRPr="00224191" w:rsidRDefault="00E10F6C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14:paraId="0B6C5A53" w14:textId="77777777" w:rsidTr="00224191">
        <w:tc>
          <w:tcPr>
            <w:tcW w:w="2580" w:type="dxa"/>
            <w:vAlign w:val="center"/>
          </w:tcPr>
          <w:p w14:paraId="718B71D9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10" w:type="dxa"/>
            <w:vAlign w:val="center"/>
          </w:tcPr>
          <w:p w14:paraId="0D9B98EE" w14:textId="2D2FA349" w:rsidR="008B7A89" w:rsidRPr="00224191" w:rsidRDefault="007B4EE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írus da dengue</w:t>
            </w:r>
          </w:p>
        </w:tc>
        <w:tc>
          <w:tcPr>
            <w:tcW w:w="2268" w:type="dxa"/>
            <w:vAlign w:val="center"/>
          </w:tcPr>
          <w:p w14:paraId="2546A91F" w14:textId="214C320A" w:rsidR="008B7A89" w:rsidRPr="00224191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írus HIV</w:t>
            </w:r>
          </w:p>
        </w:tc>
        <w:tc>
          <w:tcPr>
            <w:tcW w:w="2268" w:type="dxa"/>
            <w:vAlign w:val="center"/>
          </w:tcPr>
          <w:p w14:paraId="22D2C8C1" w14:textId="5B7AB480" w:rsidR="008B7A89" w:rsidRPr="00F23DFA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 w:rsidRPr="00F23DFA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Vírus </w:t>
            </w:r>
            <w:r w:rsidRPr="00F23DFA">
              <w:rPr>
                <w:rFonts w:asciiTheme="minorHAnsi" w:hAnsiTheme="minorHAnsi" w:cstheme="minorHAnsi"/>
                <w:sz w:val="23"/>
                <w:szCs w:val="23"/>
              </w:rPr>
              <w:t>SARS-CoV-2</w:t>
            </w:r>
          </w:p>
        </w:tc>
      </w:tr>
      <w:tr w:rsidR="008B7A89" w:rsidRPr="00224191" w14:paraId="28AC767C" w14:textId="77777777" w:rsidTr="00224191">
        <w:tc>
          <w:tcPr>
            <w:tcW w:w="2580" w:type="dxa"/>
            <w:vAlign w:val="center"/>
          </w:tcPr>
          <w:p w14:paraId="56D1DD32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10" w:type="dxa"/>
            <w:vAlign w:val="center"/>
          </w:tcPr>
          <w:p w14:paraId="4C1FA619" w14:textId="669ECF74" w:rsidR="008B7A89" w:rsidRPr="00224191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  <w:r w:rsidR="00E10F6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 e macacos</w:t>
            </w:r>
          </w:p>
        </w:tc>
        <w:tc>
          <w:tcPr>
            <w:tcW w:w="2268" w:type="dxa"/>
            <w:vAlign w:val="center"/>
          </w:tcPr>
          <w:p w14:paraId="7533EC3D" w14:textId="72C8E1D6" w:rsidR="008B7A89" w:rsidRPr="00224191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  <w:tc>
          <w:tcPr>
            <w:tcW w:w="2268" w:type="dxa"/>
            <w:vAlign w:val="center"/>
          </w:tcPr>
          <w:p w14:paraId="63FAD439" w14:textId="748CC2DE" w:rsidR="008B7A89" w:rsidRPr="00224191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</w:tr>
      <w:tr w:rsidR="008B7A89" w:rsidRPr="00224191" w14:paraId="457A9541" w14:textId="77777777" w:rsidTr="00224191">
        <w:tc>
          <w:tcPr>
            <w:tcW w:w="2580" w:type="dxa"/>
            <w:vAlign w:val="center"/>
          </w:tcPr>
          <w:p w14:paraId="7B4A3C79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410" w:type="dxa"/>
            <w:vAlign w:val="center"/>
          </w:tcPr>
          <w:p w14:paraId="69FEEE75" w14:textId="50A0FC22" w:rsidR="008B7A89" w:rsidRPr="00224191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268" w:type="dxa"/>
            <w:vAlign w:val="center"/>
          </w:tcPr>
          <w:p w14:paraId="740EEC1F" w14:textId="1A92C25C" w:rsidR="008B7A89" w:rsidRPr="00224191" w:rsidRDefault="001E59D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, sêmen</w:t>
            </w:r>
          </w:p>
        </w:tc>
        <w:tc>
          <w:tcPr>
            <w:tcW w:w="2268" w:type="dxa"/>
            <w:vAlign w:val="center"/>
          </w:tcPr>
          <w:p w14:paraId="7B85577F" w14:textId="5C019CDE" w:rsidR="008B7A89" w:rsidRPr="00224191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creção respiratória</w:t>
            </w:r>
          </w:p>
        </w:tc>
      </w:tr>
      <w:tr w:rsidR="008B7A89" w:rsidRPr="00224191" w14:paraId="3782DC82" w14:textId="77777777" w:rsidTr="00224191">
        <w:tc>
          <w:tcPr>
            <w:tcW w:w="2580" w:type="dxa"/>
            <w:vAlign w:val="center"/>
          </w:tcPr>
          <w:p w14:paraId="0ABCAAAB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410" w:type="dxa"/>
            <w:vAlign w:val="center"/>
          </w:tcPr>
          <w:p w14:paraId="02EC239D" w14:textId="322EF6D9" w:rsidR="008B7A89" w:rsidRPr="00224191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</w:t>
            </w:r>
          </w:p>
        </w:tc>
        <w:tc>
          <w:tcPr>
            <w:tcW w:w="2268" w:type="dxa"/>
            <w:vAlign w:val="center"/>
          </w:tcPr>
          <w:p w14:paraId="381EE812" w14:textId="550D7DE9" w:rsidR="008B7A89" w:rsidRPr="00224191" w:rsidRDefault="001E59D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ucosas lesionadas</w:t>
            </w:r>
          </w:p>
        </w:tc>
        <w:tc>
          <w:tcPr>
            <w:tcW w:w="2268" w:type="dxa"/>
            <w:vAlign w:val="center"/>
          </w:tcPr>
          <w:p w14:paraId="14B9D090" w14:textId="3032E3BB" w:rsidR="008B7A89" w:rsidRPr="00224191" w:rsidRDefault="00E10F6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ucosas r</w:t>
            </w:r>
            <w:r w:rsidR="00F23DFA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espiratóri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s</w:t>
            </w:r>
          </w:p>
        </w:tc>
      </w:tr>
      <w:tr w:rsidR="008B7A89" w:rsidRPr="00224191" w14:paraId="1E6C8A1F" w14:textId="77777777" w:rsidTr="00224191">
        <w:tc>
          <w:tcPr>
            <w:tcW w:w="2580" w:type="dxa"/>
            <w:vAlign w:val="center"/>
          </w:tcPr>
          <w:p w14:paraId="325249E9" w14:textId="77777777"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410" w:type="dxa"/>
            <w:vAlign w:val="center"/>
          </w:tcPr>
          <w:p w14:paraId="19EA2B97" w14:textId="4D531EC6" w:rsidR="008B7A89" w:rsidRPr="00224191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Transmissão vetorial biológica propagativa</w:t>
            </w:r>
          </w:p>
        </w:tc>
        <w:tc>
          <w:tcPr>
            <w:tcW w:w="2268" w:type="dxa"/>
            <w:vAlign w:val="center"/>
          </w:tcPr>
          <w:p w14:paraId="4796FF52" w14:textId="736C3B43" w:rsidR="008B7A89" w:rsidRPr="00224191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or contato</w:t>
            </w:r>
            <w:r w:rsidR="00E10F6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direto ou veículo comum</w:t>
            </w:r>
          </w:p>
        </w:tc>
        <w:tc>
          <w:tcPr>
            <w:tcW w:w="2268" w:type="dxa"/>
            <w:vAlign w:val="center"/>
          </w:tcPr>
          <w:p w14:paraId="0A979857" w14:textId="05E50378" w:rsidR="00445A16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or contato</w:t>
            </w:r>
            <w:r w:rsidR="00E10F6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: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dissemina</w:t>
            </w:r>
            <w:r w:rsidR="00445A16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-</w:t>
            </w:r>
          </w:p>
          <w:p w14:paraId="06CDC0DD" w14:textId="32BFFE9D" w:rsidR="008B7A89" w:rsidRPr="00224191" w:rsidRDefault="00F23DF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spellStart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ção</w:t>
            </w:r>
            <w:proofErr w:type="spellEnd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por gotículas</w:t>
            </w:r>
          </w:p>
        </w:tc>
      </w:tr>
    </w:tbl>
    <w:p w14:paraId="44FB84B4" w14:textId="77777777"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001EC523" w14:textId="77777777"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14:paraId="377D77BA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14:paraId="6366F442" w14:textId="58FB360F" w:rsidR="0071248A" w:rsidRPr="00224191" w:rsidRDefault="007B4EE0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7B4EE0">
        <w:rPr>
          <w:rFonts w:cstheme="minorHAnsi"/>
          <w:b/>
          <w:bCs/>
          <w:sz w:val="23"/>
          <w:szCs w:val="23"/>
          <w:lang w:val="pt-PT"/>
        </w:rPr>
        <w:t>X</w:t>
      </w:r>
      <w:r>
        <w:rPr>
          <w:rFonts w:cstheme="minorHAnsi"/>
          <w:sz w:val="23"/>
          <w:szCs w:val="23"/>
          <w:lang w:val="pt-PT"/>
        </w:rPr>
        <w:t xml:space="preserve"> </w:t>
      </w:r>
      <w:r w:rsidR="0071248A" w:rsidRPr="00224191">
        <w:rPr>
          <w:rFonts w:cstheme="minorHAnsi"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14:paraId="7FB58075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14:paraId="710E0BB3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14:paraId="42E3D454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14:paraId="39556F8F" w14:textId="77777777"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14:paraId="1DA5A102" w14:textId="77777777"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14:paraId="761E9E51" w14:textId="77777777"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0FAC8C67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14:paraId="6993125F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14:paraId="4A34C73D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14:paraId="65CC4B3F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14:paraId="696F92CA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14:paraId="785F4697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14:paraId="7A240EAE" w14:textId="77777777"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14:paraId="545424EB" w14:textId="77777777"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14:paraId="5C654D1E" w14:textId="77777777" w:rsidTr="00575DB8">
        <w:tc>
          <w:tcPr>
            <w:tcW w:w="1710" w:type="dxa"/>
            <w:tcBorders>
              <w:bottom w:val="single" w:sz="4" w:space="0" w:color="auto"/>
            </w:tcBorders>
          </w:tcPr>
          <w:p w14:paraId="3B192104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14:paraId="4E146188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7EEE7864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1D8D9A4D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14:paraId="273AD56C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354C6D3D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14:paraId="500781DE" w14:textId="0DB97EC4" w:rsidR="0071248A" w:rsidRPr="00224191" w:rsidRDefault="007B4EE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4B0E1124" w14:textId="75E50AB0" w:rsidR="0071248A" w:rsidRPr="00224191" w:rsidRDefault="007B4EE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</w:t>
            </w:r>
            <w:r w:rsidR="001E59D0">
              <w:rPr>
                <w:rFonts w:cstheme="minorHAnsi"/>
                <w:sz w:val="23"/>
                <w:szCs w:val="23"/>
                <w:lang w:val="pt-PT"/>
              </w:rPr>
              <w:t>I</w:t>
            </w:r>
          </w:p>
        </w:tc>
        <w:tc>
          <w:tcPr>
            <w:tcW w:w="2245" w:type="dxa"/>
          </w:tcPr>
          <w:p w14:paraId="75B476B4" w14:textId="1789DD3D" w:rsidR="0071248A" w:rsidRPr="00224191" w:rsidRDefault="007B4EE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I</w:t>
            </w:r>
          </w:p>
        </w:tc>
      </w:tr>
      <w:tr w:rsidR="0071248A" w:rsidRPr="00224191" w14:paraId="6025472C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171A57CB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14:paraId="68A6CC21" w14:textId="54E593F2" w:rsidR="0071248A" w:rsidRPr="00224191" w:rsidRDefault="007B4EE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61F1EF78" w14:textId="6EA63E88" w:rsidR="0071248A" w:rsidRPr="00224191" w:rsidRDefault="007B4EE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</w:t>
            </w:r>
            <w:r w:rsidR="001E59D0">
              <w:rPr>
                <w:rFonts w:cstheme="minorHAnsi"/>
                <w:sz w:val="23"/>
                <w:szCs w:val="23"/>
                <w:lang w:val="pt-PT"/>
              </w:rPr>
              <w:t>C</w:t>
            </w:r>
          </w:p>
        </w:tc>
        <w:tc>
          <w:tcPr>
            <w:tcW w:w="2245" w:type="dxa"/>
          </w:tcPr>
          <w:p w14:paraId="197CB480" w14:textId="3DFA34F6" w:rsidR="0071248A" w:rsidRPr="00224191" w:rsidRDefault="007B4EE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</w:t>
            </w:r>
            <w:r w:rsidR="00E10F6C">
              <w:rPr>
                <w:rFonts w:cstheme="minorHAnsi"/>
                <w:sz w:val="23"/>
                <w:szCs w:val="23"/>
                <w:lang w:val="pt-PT"/>
              </w:rPr>
              <w:t>B</w:t>
            </w:r>
          </w:p>
        </w:tc>
      </w:tr>
      <w:tr w:rsidR="0071248A" w:rsidRPr="00224191" w14:paraId="4F918407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1128576D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14:paraId="53AEAE6A" w14:textId="733C1930" w:rsidR="0071248A" w:rsidRPr="00224191" w:rsidRDefault="007B4EE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I</w:t>
            </w:r>
          </w:p>
        </w:tc>
        <w:tc>
          <w:tcPr>
            <w:tcW w:w="2245" w:type="dxa"/>
          </w:tcPr>
          <w:p w14:paraId="6F65ECBA" w14:textId="1599542F" w:rsidR="0071248A" w:rsidRPr="00224191" w:rsidRDefault="007B4EE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34377BB4" w14:textId="093C67EA" w:rsidR="0071248A" w:rsidRPr="00224191" w:rsidRDefault="007B4EE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</w:t>
            </w:r>
            <w:r w:rsidR="00E10F6C">
              <w:rPr>
                <w:rFonts w:cstheme="minorHAnsi"/>
                <w:sz w:val="23"/>
                <w:szCs w:val="23"/>
                <w:lang w:val="pt-PT"/>
              </w:rPr>
              <w:t>C</w:t>
            </w:r>
          </w:p>
        </w:tc>
      </w:tr>
    </w:tbl>
    <w:p w14:paraId="1C82E001" w14:textId="77777777"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91EAB" w14:textId="77777777" w:rsidR="00DC4E3F" w:rsidRDefault="00DC4E3F" w:rsidP="004C075E">
      <w:pPr>
        <w:spacing w:after="0" w:line="240" w:lineRule="auto"/>
      </w:pPr>
      <w:r>
        <w:separator/>
      </w:r>
    </w:p>
  </w:endnote>
  <w:endnote w:type="continuationSeparator" w:id="0">
    <w:p w14:paraId="0A022FDC" w14:textId="77777777" w:rsidR="00DC4E3F" w:rsidRDefault="00DC4E3F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7331F" w14:textId="77777777"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14:paraId="21511F21" w14:textId="77777777"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14:paraId="4023F9FF" w14:textId="77777777"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4A3BB8" w14:textId="77777777" w:rsidR="00DC4E3F" w:rsidRDefault="00DC4E3F" w:rsidP="004C075E">
      <w:pPr>
        <w:spacing w:after="0" w:line="240" w:lineRule="auto"/>
      </w:pPr>
      <w:r>
        <w:separator/>
      </w:r>
    </w:p>
  </w:footnote>
  <w:footnote w:type="continuationSeparator" w:id="0">
    <w:p w14:paraId="593290C4" w14:textId="77777777" w:rsidR="00DC4E3F" w:rsidRDefault="00DC4E3F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E512B" w14:textId="77777777"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1E59D0"/>
    <w:rsid w:val="00224191"/>
    <w:rsid w:val="002D3A53"/>
    <w:rsid w:val="003676D6"/>
    <w:rsid w:val="00386540"/>
    <w:rsid w:val="003E4518"/>
    <w:rsid w:val="00445A16"/>
    <w:rsid w:val="004623CE"/>
    <w:rsid w:val="004673D0"/>
    <w:rsid w:val="004832E6"/>
    <w:rsid w:val="004C075E"/>
    <w:rsid w:val="0061337F"/>
    <w:rsid w:val="00614720"/>
    <w:rsid w:val="0071248A"/>
    <w:rsid w:val="00732BD6"/>
    <w:rsid w:val="00744FBE"/>
    <w:rsid w:val="00772C02"/>
    <w:rsid w:val="007B4EE0"/>
    <w:rsid w:val="007C2C30"/>
    <w:rsid w:val="007E54CB"/>
    <w:rsid w:val="0080284B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D4077"/>
    <w:rsid w:val="00CD660E"/>
    <w:rsid w:val="00D02BB3"/>
    <w:rsid w:val="00D3600A"/>
    <w:rsid w:val="00D6543E"/>
    <w:rsid w:val="00D81F69"/>
    <w:rsid w:val="00DC4E3F"/>
    <w:rsid w:val="00E028E1"/>
    <w:rsid w:val="00E10F6C"/>
    <w:rsid w:val="00E56520"/>
    <w:rsid w:val="00E65D88"/>
    <w:rsid w:val="00E75E3A"/>
    <w:rsid w:val="00F23DF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1D531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448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Guga ribeiro</cp:lastModifiedBy>
  <cp:revision>6</cp:revision>
  <dcterms:created xsi:type="dcterms:W3CDTF">2020-09-06T01:12:00Z</dcterms:created>
  <dcterms:modified xsi:type="dcterms:W3CDTF">2020-09-08T19:27:00Z</dcterms:modified>
</cp:coreProperties>
</file>